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0" w:name="X537a38bee91ac731dd6b40ddb6372f7b8708b89"/>
    <w:p>
      <w:pPr>
        <w:pStyle w:val="Heading1"/>
      </w:pPr>
      <w:r>
        <w:t xml:space="preserve">Scholarship Application Letter: Advancing Psychological Practice in Thailand's Urban Heartland</w:t>
      </w:r>
    </w:p>
    <w:p>
      <w:pPr>
        <w:pStyle w:val="FirstParagraph"/>
      </w:pPr>
      <w:r>
        <w:t xml:space="preserve">Dear Scholarship Committee,</w:t>
      </w:r>
    </w:p>
    <w:p>
      <w:pPr>
        <w:pStyle w:val="BodyText"/>
      </w:pPr>
      <w:r>
        <w:t xml:space="preserve">I am writing this Scholarship Application Letter with profound enthusiasm to apply for the [Name of Scholarship Program] at the prestigious [University Name, e.g., Chulalongkorn University or Mahidol University] in Bangkok, Thailand. As a dedicated student deeply committed to the field of psychology, I envision my future not merely as an academic pursuit but as a vital contribution to mental health care within the dynamic and culturally rich context of Thailand Bangkok. My aspiration is to become a culturally competent and ethically grounded Psychologist who can address the unique psychological needs emerging from Bangkok's rapid urbanization, diverse population, and evolving social landscape.</w:t>
      </w:r>
    </w:p>
    <w:p>
      <w:pPr>
        <w:pStyle w:val="BodyText"/>
      </w:pPr>
      <w:r>
        <w:t xml:space="preserve">My academic journey in psychology has been profoundly shaped by an early exposure to the profound impact of mental health on individuals navigating complex societal transitions. During my undergraduate studies at [Your University Name], I conducted research on stress resilience among university students in Southeast Asia, a project that ignited my specific interest in the Thai context. Bangkok, as Thailand's vibrant capital and a city experiencing unprecedented demographic shifts—from rural migration to international influx—presents both significant challenges and unique opportunities for psychological intervention. Witnessing firsthand the stigma surrounding mental health discussions even within my own community underscored the urgent need for skilled professionals who understand not only clinical best practices but also Thai cultural values, family dynamics, and socio-economic realities. This awareness solidified my resolve to pursue advanced studies directly in Thailand Bangkok.</w:t>
      </w:r>
    </w:p>
    <w:p>
      <w:pPr>
        <w:pStyle w:val="BodyText"/>
      </w:pPr>
      <w:r>
        <w:t xml:space="preserve">The [University Name]’s Master of Science in Clinical Psychology program (or relevant specific program name) is the ideal environment for me to cultivate this specialized expertise. The curriculum’s emphasis on integrating Western psychological frameworks with culturally sensitive approaches aligns perfectly with my goal of developing a practice that resonates authentically with Thai clients. Courses such as "Cross-Cultural Counseling in Southeast Asia," "Community Mental Health Development," and "Psychological Assessment in Diverse Populations" are precisely the foundational elements I seek to master. Furthermore, the program’s strong clinical placements within Bangkok's leading hospitals and community centers—such as Siriraj Hospital, Bangrak Community Health Center, or NGOs serving migrant workers in Silom district—will provide indispensable hands-on experience. Working directly in Thailand Bangkok will allow me to learn from experienced Thai Psychologists, understand the intricacies of the national mental health system (including initiatives under the Ministry of Public Health), and witness how traditional Thai concepts like "Sanuk" (joy) and communal support structures can be harmonized with evidence-based therapeutic techniques.</w:t>
      </w:r>
    </w:p>
    <w:p>
      <w:pPr>
        <w:pStyle w:val="BodyText"/>
      </w:pPr>
      <w:r>
        <w:t xml:space="preserve">My proposed research focus for this advanced degree is "Culturally Responsive Interventions for Anxiety Disorders Among Urban Youth in Bangkok: Integrating Traditional Wisdom with Modern Psychotherapy." This project directly addresses a critical gap identified in Thailand’s mental health landscape. Bangkok’s youth, particularly those from middle and lower-income families facing intense academic pressure and social media influence, report rising anxiety levels. Yet, existing therapies often fail to resonate culturally. My research will explore how incorporating elements of Thai Buddhist mindfulness (without replacing evidence-based practice), family-centered approaches common in Thai society, and community support networks can enhance treatment efficacy. I am eager to collaborate with local clinicians at [Mention specific Bangkok Clinic/Institution if possible] and engage with community leaders to ensure this work is ethically grounded and responsive to real needs within Thailand Bangkok. This project is not just academic; it is a tangible step toward building a more accessible, effective mental health service model for the city I aim to serve.</w:t>
      </w:r>
    </w:p>
    <w:p>
      <w:pPr>
        <w:pStyle w:val="BodyText"/>
      </w:pPr>
      <w:r>
        <w:t xml:space="preserve">Financial considerations are paramount in my decision to seek this scholarship. While I have secured partial funding from my undergraduate institution, the full cost of tuition, specialized clinical training materials (including Thai-language resources), and living expenses in Bangkok—particularly for a non-Thai national student—is substantial. The [Name of Scholarship Program] is crucial to alleviating this burden and allowing me to fully immerse myself in my studies without the constant distraction of financial stress. This scholarship would enable me to dedicate my energy entirely to mastering clinical skills, conducting meaningful research, and actively participating in community mental health initiatives across Thailand Bangkok, rather than seeking extensive part-time work that would detract from my academic focus and professional development.</w:t>
      </w:r>
    </w:p>
    <w:p>
      <w:pPr>
        <w:pStyle w:val="BodyText"/>
      </w:pPr>
      <w:r>
        <w:t xml:space="preserve">Becoming a Psychologist in Thailand Bangkok is not merely a career goal; it is a commitment to service. I understand the profound responsibility of this profession within Thai culture, where mental well-being is deeply intertwined with family honor and social harmony. My long-term vision extends beyond individual clinical practice. I aim to establish an outreach program, potentially based in the heart of Bangkok, focusing on early intervention for youth anxiety and depression in underserved neighborhoods like Khlong San or Phaya Thai. I also aspire to contribute to policy discussions within Thai mental health frameworks, advocating for culturally tailored approaches that respect local values while advancing evidence-based care. This scholarship is the essential catalyst that will empower me to turn this vision into reality, ensuring I graduate equipped with both the academic rigor and the deep cultural understanding necessary to be an effective Psychologist in Thailand Bangkok.</w:t>
      </w:r>
    </w:p>
    <w:p>
      <w:pPr>
        <w:pStyle w:val="BodyText"/>
      </w:pPr>
      <w:r>
        <w:t xml:space="preserve">In conclusion, my unwavering passion for psychology, my specific focus on the mental health needs of Bangkok's diverse population, and my commitment to integrating cultural sensitivity into clinical practice make me a strong candidate. I am deeply respectful of Thailand's rich heritage and eager to learn from its people. This Scholarship Application Letter represents not just an application for funding, but a pledge to dedicate my future as a Psychologist to strengthening the mental health ecosystem within Thailand Bangkok, contributing positively to the well-being of its citizens. Thank you for considering my application with the seriousness it deserves. I am eager for the opportunity to contribute meaningfully under your esteemed program and would be honored to represent [Your University Name] and this scholarship in Bangkok's vibrant academic and clinical community.</w:t>
      </w:r>
    </w:p>
    <w:p>
      <w:pPr>
        <w:pStyle w:val="BodyText"/>
      </w:pPr>
      <w:r>
        <w:t xml:space="preserve">Sincerely,</w:t>
      </w:r>
    </w:p>
    <w:p>
      <w:pPr>
        <w:pStyle w:val="BodyText"/>
      </w:pPr>
      <w:r>
        <w:t xml:space="preserve">[Your Full Name]</w:t>
      </w:r>
    </w:p>
    <w:p>
      <w:pPr>
        <w:pStyle w:val="BodyText"/>
      </w:pPr>
      <w:r>
        <w:t xml:space="preserve">[Your Student ID or Application Number, if applicabl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Thailand Bangkok</dc:title>
  <dc:creator/>
  <cp:keywords/>
  <dcterms:created xsi:type="dcterms:W3CDTF">2026-07-21T08:25:36Z</dcterms:created>
  <dcterms:modified xsi:type="dcterms:W3CDTF">2026-07-21T08:25:36Z</dcterms:modified>
</cp:coreProperties>
</file>

<file path=docProps/custom.xml><?xml version="1.0" encoding="utf-8"?>
<Properties xmlns="http://schemas.openxmlformats.org/officeDocument/2006/custom-properties" xmlns:vt="http://schemas.openxmlformats.org/officeDocument/2006/docPropsVTypes"/>
</file>